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6DAE" w:rsidRDefault="00DA0C0F" w:rsidP="005F6DAE">
      <w:pPr>
        <w:pStyle w:val="Default"/>
        <w:jc w:val="center"/>
      </w:pPr>
      <w:r>
        <w:rPr>
          <w:noProof/>
        </w:rPr>
        <w:drawing>
          <wp:inline distT="0" distB="0" distL="0" distR="0">
            <wp:extent cx="1759576" cy="14801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@2x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931" cy="1480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C0F" w:rsidRDefault="00DA0C0F" w:rsidP="005F6DAE">
      <w:pPr>
        <w:pStyle w:val="Default"/>
        <w:jc w:val="center"/>
        <w:rPr>
          <w:b/>
          <w:bCs/>
          <w:sz w:val="36"/>
          <w:szCs w:val="36"/>
        </w:rPr>
      </w:pPr>
    </w:p>
    <w:p w:rsidR="005673BA" w:rsidRDefault="005F6DAE" w:rsidP="005F6DAE">
      <w:pPr>
        <w:pStyle w:val="Default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Georgia Statewide Afterschool Network</w:t>
      </w:r>
    </w:p>
    <w:p w:rsidR="005F6DAE" w:rsidRPr="00BB4A0D" w:rsidRDefault="00E5162B" w:rsidP="005F6DAE">
      <w:pPr>
        <w:pStyle w:val="Default"/>
        <w:jc w:val="center"/>
        <w:rPr>
          <w:i/>
          <w:color w:val="auto"/>
          <w:sz w:val="36"/>
          <w:szCs w:val="36"/>
        </w:rPr>
      </w:pPr>
      <w:r w:rsidRPr="00BB4A0D">
        <w:rPr>
          <w:bCs/>
          <w:i/>
          <w:color w:val="auto"/>
          <w:sz w:val="36"/>
          <w:szCs w:val="36"/>
        </w:rPr>
        <w:t>Afterschool Community Champions</w:t>
      </w:r>
    </w:p>
    <w:p w:rsidR="005F6DAE" w:rsidRDefault="005F6DAE" w:rsidP="005F6DAE">
      <w:pPr>
        <w:pStyle w:val="Default"/>
        <w:rPr>
          <w:i/>
          <w:iCs/>
          <w:sz w:val="23"/>
          <w:szCs w:val="23"/>
        </w:rPr>
      </w:pPr>
    </w:p>
    <w:p w:rsidR="00DA0C0F" w:rsidRDefault="00DA0C0F" w:rsidP="00E5162B">
      <w:pPr>
        <w:pStyle w:val="Default"/>
        <w:jc w:val="both"/>
        <w:rPr>
          <w:i/>
          <w:iCs/>
          <w:sz w:val="23"/>
          <w:szCs w:val="23"/>
        </w:rPr>
      </w:pPr>
    </w:p>
    <w:p w:rsidR="005F6DAE" w:rsidRPr="00BB4A0D" w:rsidRDefault="005F6DAE" w:rsidP="00E5162B">
      <w:pPr>
        <w:pStyle w:val="Default"/>
        <w:jc w:val="both"/>
      </w:pPr>
      <w:r w:rsidRPr="00BB4A0D">
        <w:rPr>
          <w:i/>
          <w:iCs/>
        </w:rPr>
        <w:t>Are you passionate about afterschool, summer, and other expanded learning programs? Would you like to learn how to turn that pass</w:t>
      </w:r>
      <w:r w:rsidR="00E5162B" w:rsidRPr="00BB4A0D">
        <w:rPr>
          <w:i/>
          <w:iCs/>
        </w:rPr>
        <w:t xml:space="preserve">ion into action and be an </w:t>
      </w:r>
      <w:r w:rsidRPr="00BB4A0D">
        <w:rPr>
          <w:i/>
          <w:iCs/>
        </w:rPr>
        <w:t xml:space="preserve">advocate for Georgia’s children and families? If so, apply to join the Georgia Statewide Afterschool Network’s first cohort of </w:t>
      </w:r>
      <w:r w:rsidR="00E5162B" w:rsidRPr="00BB4A0D">
        <w:rPr>
          <w:i/>
          <w:iCs/>
          <w:color w:val="auto"/>
        </w:rPr>
        <w:t>Afterschool Community Champions</w:t>
      </w:r>
      <w:r w:rsidRPr="00BB4A0D">
        <w:rPr>
          <w:i/>
          <w:iCs/>
          <w:color w:val="auto"/>
        </w:rPr>
        <w:t xml:space="preserve"> </w:t>
      </w:r>
      <w:r w:rsidRPr="00BB4A0D">
        <w:rPr>
          <w:i/>
          <w:iCs/>
        </w:rPr>
        <w:t>and become one of our dedicated advocates for afterschool</w:t>
      </w:r>
      <w:r w:rsidR="00E5162B" w:rsidRPr="00BB4A0D">
        <w:rPr>
          <w:i/>
          <w:iCs/>
        </w:rPr>
        <w:t>, summer, and expanded learning.</w:t>
      </w:r>
      <w:r w:rsidRPr="00BB4A0D">
        <w:rPr>
          <w:i/>
          <w:iCs/>
        </w:rPr>
        <w:t xml:space="preserve"> </w:t>
      </w:r>
    </w:p>
    <w:p w:rsidR="00DA0C0F" w:rsidRPr="00BB4A0D" w:rsidRDefault="00DA0C0F" w:rsidP="005F6DAE">
      <w:pPr>
        <w:pStyle w:val="Default"/>
        <w:rPr>
          <w:b/>
          <w:bCs/>
        </w:rPr>
      </w:pPr>
    </w:p>
    <w:p w:rsidR="005F6DAE" w:rsidRPr="00BB4A0D" w:rsidRDefault="005F6DAE" w:rsidP="008D3BDC">
      <w:pPr>
        <w:pStyle w:val="Default"/>
        <w:jc w:val="both"/>
      </w:pPr>
      <w:r w:rsidRPr="00BB4A0D">
        <w:rPr>
          <w:b/>
          <w:bCs/>
        </w:rPr>
        <w:t xml:space="preserve">What: </w:t>
      </w:r>
      <w:r w:rsidRPr="00BB4A0D">
        <w:t>The Georgia Statewide Afterschool Networ</w:t>
      </w:r>
      <w:r w:rsidR="00E5162B" w:rsidRPr="00BB4A0D">
        <w:t>k has launched an Afterschool Community Champion</w:t>
      </w:r>
      <w:r w:rsidRPr="00BB4A0D">
        <w:t xml:space="preserve"> program where passionate afterschool </w:t>
      </w:r>
      <w:r w:rsidR="00E5162B" w:rsidRPr="00BB4A0D">
        <w:t>supporters from across Georgia</w:t>
      </w:r>
      <w:r w:rsidRPr="00BB4A0D">
        <w:t xml:space="preserve"> </w:t>
      </w:r>
      <w:r w:rsidR="00E5162B" w:rsidRPr="00BB4A0D">
        <w:t>advocate for increased feder</w:t>
      </w:r>
      <w:r w:rsidR="00DA0C0F" w:rsidRPr="00BB4A0D">
        <w:t>al, state, and local</w:t>
      </w:r>
      <w:r w:rsidR="00E5162B" w:rsidRPr="00BB4A0D">
        <w:t xml:space="preserve"> support of afterschool and out-of-school time programs</w:t>
      </w:r>
      <w:r w:rsidR="00DA0C0F" w:rsidRPr="00BB4A0D">
        <w:t>.</w:t>
      </w:r>
      <w:r w:rsidR="00C62B1A" w:rsidRPr="00C62B1A">
        <w:t xml:space="preserve"> </w:t>
      </w:r>
      <w:r w:rsidR="00C62B1A">
        <w:t>Champions will work directly with GSAN to support statewide events and host events in their local communities.</w:t>
      </w:r>
    </w:p>
    <w:p w:rsidR="00DA0C0F" w:rsidRPr="00BB4A0D" w:rsidRDefault="00DA0C0F" w:rsidP="005F6DAE">
      <w:pPr>
        <w:pStyle w:val="Default"/>
      </w:pPr>
    </w:p>
    <w:p w:rsidR="005F6DAE" w:rsidRPr="00BB4A0D" w:rsidRDefault="00DA0C0F" w:rsidP="008D3BDC">
      <w:pPr>
        <w:pStyle w:val="Default"/>
        <w:jc w:val="both"/>
      </w:pPr>
      <w:r w:rsidRPr="00BB4A0D">
        <w:t xml:space="preserve">Champions will </w:t>
      </w:r>
      <w:r w:rsidR="005673BA" w:rsidRPr="00BB4A0D">
        <w:t>receive</w:t>
      </w:r>
      <w:r w:rsidRPr="00BB4A0D">
        <w:t xml:space="preserve"> </w:t>
      </w:r>
      <w:r w:rsidR="00E443FE">
        <w:t xml:space="preserve">advocacy </w:t>
      </w:r>
      <w:r w:rsidRPr="00BB4A0D">
        <w:t>training,</w:t>
      </w:r>
      <w:r w:rsidR="00E443FE">
        <w:t xml:space="preserve"> free registration to the 2018 Afterschool and Youth Development Conference, membership to the Georgia E-learning Institute, and an event planning </w:t>
      </w:r>
      <w:r w:rsidR="00E443FE" w:rsidRPr="00E443FE">
        <w:rPr>
          <w:noProof/>
        </w:rPr>
        <w:t>mini</w:t>
      </w:r>
      <w:r w:rsidR="00E443FE">
        <w:rPr>
          <w:noProof/>
        </w:rPr>
        <w:t>-</w:t>
      </w:r>
      <w:r w:rsidR="00E443FE" w:rsidRPr="00E443FE">
        <w:rPr>
          <w:noProof/>
        </w:rPr>
        <w:t>grant</w:t>
      </w:r>
      <w:r w:rsidR="00E443FE">
        <w:t>.</w:t>
      </w:r>
    </w:p>
    <w:p w:rsidR="005F6DAE" w:rsidRPr="00BB4A0D" w:rsidRDefault="005F6DAE" w:rsidP="005F6DAE">
      <w:pPr>
        <w:pStyle w:val="Default"/>
      </w:pPr>
    </w:p>
    <w:p w:rsidR="005F6DAE" w:rsidRPr="00BB4A0D" w:rsidRDefault="00E443FE" w:rsidP="008D3BDC">
      <w:pPr>
        <w:pStyle w:val="Default"/>
        <w:jc w:val="both"/>
      </w:pPr>
      <w:r>
        <w:rPr>
          <w:b/>
        </w:rPr>
        <w:t xml:space="preserve">When: </w:t>
      </w:r>
      <w:r w:rsidR="005F6DAE" w:rsidRPr="00BB4A0D">
        <w:t xml:space="preserve">The class of </w:t>
      </w:r>
      <w:r w:rsidR="005673BA" w:rsidRPr="00BB4A0D">
        <w:t>inaugural</w:t>
      </w:r>
      <w:r w:rsidR="00DA0C0F" w:rsidRPr="00BB4A0D">
        <w:t xml:space="preserve"> Afterschool Community Champions</w:t>
      </w:r>
      <w:r w:rsidR="005F6DAE" w:rsidRPr="00BB4A0D">
        <w:t xml:space="preserve"> will </w:t>
      </w:r>
      <w:r w:rsidR="005F6DAE" w:rsidRPr="008221A8">
        <w:rPr>
          <w:noProof/>
        </w:rPr>
        <w:t xml:space="preserve">be </w:t>
      </w:r>
      <w:r w:rsidR="005673BA" w:rsidRPr="008221A8">
        <w:rPr>
          <w:noProof/>
        </w:rPr>
        <w:t>selected</w:t>
      </w:r>
      <w:r w:rsidR="00DA0C0F" w:rsidRPr="00BB4A0D">
        <w:t xml:space="preserve"> in January</w:t>
      </w:r>
      <w:r w:rsidR="005673BA" w:rsidRPr="00BB4A0D">
        <w:t xml:space="preserve"> 2018</w:t>
      </w:r>
      <w:r w:rsidR="005F6DAE" w:rsidRPr="00BB4A0D">
        <w:t xml:space="preserve">. </w:t>
      </w:r>
    </w:p>
    <w:p w:rsidR="005F6DAE" w:rsidRPr="00BB4A0D" w:rsidRDefault="005F6DAE" w:rsidP="005F6DAE">
      <w:pPr>
        <w:pStyle w:val="Default"/>
      </w:pPr>
    </w:p>
    <w:p w:rsidR="005F6DAE" w:rsidRPr="00BB4A0D" w:rsidRDefault="005F6DAE" w:rsidP="005F6DAE">
      <w:pPr>
        <w:pStyle w:val="Default"/>
      </w:pPr>
      <w:r w:rsidRPr="00BB4A0D">
        <w:t xml:space="preserve">Required Dates: </w:t>
      </w:r>
    </w:p>
    <w:p w:rsidR="00DA0C0F" w:rsidRPr="00BB4A0D" w:rsidRDefault="005F6DAE" w:rsidP="005F6DAE">
      <w:pPr>
        <w:pStyle w:val="Default"/>
        <w:spacing w:after="20"/>
      </w:pPr>
      <w:r w:rsidRPr="00BB4A0D">
        <w:t xml:space="preserve">- </w:t>
      </w:r>
      <w:r w:rsidR="00F66A05">
        <w:t>January 16, 2018</w:t>
      </w:r>
      <w:r w:rsidR="00DA0C0F" w:rsidRPr="00BB4A0D">
        <w:t xml:space="preserve"> </w:t>
      </w:r>
      <w:r w:rsidRPr="00BB4A0D">
        <w:t xml:space="preserve">– </w:t>
      </w:r>
      <w:r w:rsidR="00DA0C0F" w:rsidRPr="00BB4A0D">
        <w:t xml:space="preserve">Welcome Lunch &amp; </w:t>
      </w:r>
      <w:r w:rsidRPr="00BB4A0D">
        <w:t xml:space="preserve">Advocacy Training </w:t>
      </w:r>
    </w:p>
    <w:p w:rsidR="00DA0C0F" w:rsidRPr="00BB4A0D" w:rsidRDefault="005F6DAE" w:rsidP="005F6DAE">
      <w:pPr>
        <w:pStyle w:val="Default"/>
        <w:spacing w:after="20"/>
      </w:pPr>
      <w:r w:rsidRPr="00BB4A0D">
        <w:t>-</w:t>
      </w:r>
      <w:r w:rsidR="00DA0C0F" w:rsidRPr="00BB4A0D">
        <w:t xml:space="preserve"> February</w:t>
      </w:r>
      <w:r w:rsidR="005673BA" w:rsidRPr="00BB4A0D">
        <w:t xml:space="preserve"> 28,</w:t>
      </w:r>
      <w:r w:rsidR="00DA0C0F" w:rsidRPr="00BB4A0D">
        <w:t xml:space="preserve"> 2018 </w:t>
      </w:r>
      <w:r w:rsidRPr="00BB4A0D">
        <w:t xml:space="preserve">– </w:t>
      </w:r>
      <w:r w:rsidR="00DA0C0F" w:rsidRPr="00BB4A0D">
        <w:t>Afterschool Provider Day at the State Capitol</w:t>
      </w:r>
    </w:p>
    <w:p w:rsidR="00DA0C0F" w:rsidRPr="00BB4A0D" w:rsidRDefault="00DA0C0F" w:rsidP="005F6DAE">
      <w:pPr>
        <w:pStyle w:val="Default"/>
        <w:spacing w:after="20"/>
      </w:pPr>
      <w:r w:rsidRPr="00BB4A0D">
        <w:t>- April 19, 2018 – Afterschool for All Challenge</w:t>
      </w:r>
    </w:p>
    <w:p w:rsidR="00DA0C0F" w:rsidRPr="00BB4A0D" w:rsidRDefault="00C62B1A" w:rsidP="005F6DAE">
      <w:pPr>
        <w:pStyle w:val="Default"/>
        <w:spacing w:after="20"/>
      </w:pPr>
      <w:r>
        <w:t xml:space="preserve">- July 12, 2018 – Host a </w:t>
      </w:r>
      <w:r w:rsidR="00DA0C0F" w:rsidRPr="00BB4A0D">
        <w:t xml:space="preserve">Summer Learning Day </w:t>
      </w:r>
    </w:p>
    <w:p w:rsidR="005F6DAE" w:rsidRPr="00BB4A0D" w:rsidRDefault="00DA0C0F" w:rsidP="005F6DAE">
      <w:pPr>
        <w:pStyle w:val="Default"/>
        <w:spacing w:after="20"/>
      </w:pPr>
      <w:r w:rsidRPr="00BB4A0D">
        <w:t xml:space="preserve">- October </w:t>
      </w:r>
      <w:r w:rsidR="005673BA" w:rsidRPr="00BB4A0D">
        <w:t xml:space="preserve">25, </w:t>
      </w:r>
      <w:r w:rsidRPr="00BB4A0D">
        <w:t xml:space="preserve">2018 – </w:t>
      </w:r>
      <w:r w:rsidR="00C62B1A">
        <w:t xml:space="preserve">Host a </w:t>
      </w:r>
      <w:r w:rsidR="005F6DAE" w:rsidRPr="00BB4A0D">
        <w:t xml:space="preserve">Lights On Afterschool Day </w:t>
      </w:r>
    </w:p>
    <w:p w:rsidR="005F6DAE" w:rsidRPr="00BB4A0D" w:rsidRDefault="005F6DAE" w:rsidP="005F6DAE">
      <w:pPr>
        <w:pStyle w:val="Default"/>
      </w:pPr>
      <w:r w:rsidRPr="00BB4A0D">
        <w:t xml:space="preserve">- </w:t>
      </w:r>
      <w:r w:rsidR="005673BA" w:rsidRPr="00BB4A0D">
        <w:t xml:space="preserve">Monthly </w:t>
      </w:r>
      <w:r w:rsidR="00DA0C0F" w:rsidRPr="00BB4A0D">
        <w:t xml:space="preserve">Champion </w:t>
      </w:r>
      <w:r w:rsidRPr="00BB4A0D">
        <w:t xml:space="preserve">Update Calls </w:t>
      </w:r>
    </w:p>
    <w:p w:rsidR="005F6DAE" w:rsidRPr="00BB4A0D" w:rsidRDefault="005F6DAE" w:rsidP="005F6DAE">
      <w:pPr>
        <w:pStyle w:val="Default"/>
      </w:pPr>
    </w:p>
    <w:p w:rsidR="005F6DAE" w:rsidRPr="00BB4A0D" w:rsidRDefault="005F6DAE" w:rsidP="005F6DAE">
      <w:pPr>
        <w:pStyle w:val="Default"/>
      </w:pPr>
      <w:r w:rsidRPr="00BB4A0D">
        <w:rPr>
          <w:b/>
          <w:bCs/>
        </w:rPr>
        <w:t xml:space="preserve">How to Apply: </w:t>
      </w:r>
    </w:p>
    <w:p w:rsidR="00695848" w:rsidRPr="00C62B1A" w:rsidRDefault="00DA0C0F" w:rsidP="005F6DAE">
      <w:pPr>
        <w:rPr>
          <w:rFonts w:ascii="Arial" w:hAnsi="Arial" w:cs="Arial"/>
          <w:b/>
          <w:sz w:val="24"/>
          <w:szCs w:val="24"/>
        </w:rPr>
      </w:pPr>
      <w:r w:rsidRPr="00654123">
        <w:rPr>
          <w:rFonts w:ascii="Arial" w:hAnsi="Arial" w:cs="Arial"/>
          <w:sz w:val="24"/>
          <w:szCs w:val="24"/>
        </w:rPr>
        <w:t>Please fill out our</w:t>
      </w:r>
      <w:r w:rsidR="005F6DAE" w:rsidRPr="00654123">
        <w:rPr>
          <w:rFonts w:ascii="Arial" w:hAnsi="Arial" w:cs="Arial"/>
          <w:color w:val="FF0000"/>
          <w:sz w:val="24"/>
          <w:szCs w:val="24"/>
        </w:rPr>
        <w:t xml:space="preserve"> </w:t>
      </w:r>
      <w:r w:rsidR="005673BA" w:rsidRPr="00654123">
        <w:rPr>
          <w:rFonts w:ascii="Arial" w:hAnsi="Arial" w:cs="Arial"/>
          <w:sz w:val="24"/>
          <w:szCs w:val="24"/>
        </w:rPr>
        <w:t xml:space="preserve">Champions </w:t>
      </w:r>
      <w:r w:rsidRPr="00654123">
        <w:rPr>
          <w:rFonts w:ascii="Arial" w:hAnsi="Arial" w:cs="Arial"/>
          <w:sz w:val="24"/>
          <w:szCs w:val="24"/>
        </w:rPr>
        <w:t xml:space="preserve">application </w:t>
      </w:r>
      <w:hyperlink r:id="rId8" w:history="1">
        <w:r w:rsidRPr="00654123">
          <w:rPr>
            <w:rStyle w:val="Hyperlink"/>
            <w:rFonts w:ascii="Arial" w:hAnsi="Arial" w:cs="Arial"/>
            <w:sz w:val="24"/>
            <w:szCs w:val="24"/>
          </w:rPr>
          <w:t>here</w:t>
        </w:r>
      </w:hyperlink>
      <w:r w:rsidR="005F6DAE" w:rsidRPr="00654123">
        <w:rPr>
          <w:rFonts w:ascii="Arial" w:hAnsi="Arial" w:cs="Arial"/>
          <w:sz w:val="24"/>
          <w:szCs w:val="24"/>
        </w:rPr>
        <w:t xml:space="preserve">. Don’t hesitate to </w:t>
      </w:r>
      <w:hyperlink r:id="rId9" w:history="1">
        <w:r w:rsidR="005F6DAE" w:rsidRPr="00654123">
          <w:rPr>
            <w:rStyle w:val="Hyperlink"/>
            <w:rFonts w:ascii="Arial" w:hAnsi="Arial" w:cs="Arial"/>
            <w:sz w:val="24"/>
            <w:szCs w:val="24"/>
          </w:rPr>
          <w:t>email Sharnae</w:t>
        </w:r>
      </w:hyperlink>
      <w:r w:rsidR="005F6DAE" w:rsidRPr="00654123">
        <w:rPr>
          <w:rFonts w:ascii="Arial" w:hAnsi="Arial" w:cs="Arial"/>
          <w:sz w:val="24"/>
          <w:szCs w:val="24"/>
        </w:rPr>
        <w:t xml:space="preserve">, </w:t>
      </w:r>
      <w:r w:rsidR="005673BA" w:rsidRPr="00654123">
        <w:rPr>
          <w:rFonts w:ascii="Arial" w:hAnsi="Arial" w:cs="Arial"/>
          <w:sz w:val="24"/>
          <w:szCs w:val="24"/>
        </w:rPr>
        <w:t xml:space="preserve">GSAN’s </w:t>
      </w:r>
      <w:r w:rsidR="005F6DAE" w:rsidRPr="00654123">
        <w:rPr>
          <w:rFonts w:ascii="Arial" w:hAnsi="Arial" w:cs="Arial"/>
          <w:sz w:val="24"/>
          <w:szCs w:val="24"/>
        </w:rPr>
        <w:t>AmeriCorps VISTA, with any questions you may have about the program or the application</w:t>
      </w:r>
      <w:r w:rsidR="00C62B1A">
        <w:rPr>
          <w:rFonts w:ascii="Arial" w:hAnsi="Arial" w:cs="Arial"/>
          <w:sz w:val="24"/>
          <w:szCs w:val="24"/>
        </w:rPr>
        <w:t xml:space="preserve">. </w:t>
      </w:r>
      <w:r w:rsidR="00C62B1A" w:rsidRPr="00C62B1A">
        <w:rPr>
          <w:rFonts w:ascii="Arial" w:hAnsi="Arial" w:cs="Arial"/>
          <w:b/>
          <w:sz w:val="24"/>
          <w:szCs w:val="24"/>
        </w:rPr>
        <w:t>Applications are open until Friday, December</w:t>
      </w:r>
      <w:bookmarkStart w:id="0" w:name="_GoBack"/>
      <w:bookmarkEnd w:id="0"/>
      <w:r w:rsidR="00C62B1A" w:rsidRPr="00C62B1A">
        <w:rPr>
          <w:rFonts w:ascii="Arial" w:hAnsi="Arial" w:cs="Arial"/>
          <w:b/>
          <w:sz w:val="24"/>
          <w:szCs w:val="24"/>
        </w:rPr>
        <w:t xml:space="preserve"> 8.</w:t>
      </w:r>
    </w:p>
    <w:sectPr w:rsidR="00695848" w:rsidRPr="00C62B1A" w:rsidSect="00BB4A0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3284" w:rsidRDefault="00EE3284" w:rsidP="005F6DAE">
      <w:pPr>
        <w:spacing w:after="0" w:line="240" w:lineRule="auto"/>
      </w:pPr>
      <w:r>
        <w:separator/>
      </w:r>
    </w:p>
  </w:endnote>
  <w:endnote w:type="continuationSeparator" w:id="0">
    <w:p w:rsidR="00EE3284" w:rsidRDefault="00EE3284" w:rsidP="005F6D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A0D" w:rsidRDefault="00BB4A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62B" w:rsidRDefault="00E5162B">
    <w:pPr>
      <w:pStyle w:val="Footer"/>
    </w:pPr>
    <w:r>
      <w:t xml:space="preserve">Georgia Statewide Afterschool Network </w:t>
    </w:r>
  </w:p>
  <w:p w:rsidR="00E5162B" w:rsidRDefault="00E5162B">
    <w:pPr>
      <w:pStyle w:val="Footer"/>
    </w:pPr>
    <w:r>
      <w:t>www.afterschoolga.org</w:t>
    </w:r>
    <w:r>
      <w:ptab w:relativeTo="margin" w:alignment="center" w:leader="none"/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A0D" w:rsidRDefault="00BB4A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3284" w:rsidRDefault="00EE3284" w:rsidP="005F6DAE">
      <w:pPr>
        <w:spacing w:after="0" w:line="240" w:lineRule="auto"/>
      </w:pPr>
      <w:r>
        <w:separator/>
      </w:r>
    </w:p>
  </w:footnote>
  <w:footnote w:type="continuationSeparator" w:id="0">
    <w:p w:rsidR="00EE3284" w:rsidRDefault="00EE3284" w:rsidP="005F6D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A0D" w:rsidRDefault="00BB4A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A0D" w:rsidRDefault="00BB4A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A0D" w:rsidRDefault="00BB4A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NjY1M7Y0tbQwMjZR0lEKTi0uzszPAykwNKgFAO1JUowtAAAA"/>
  </w:docVars>
  <w:rsids>
    <w:rsidRoot w:val="005F6DAE"/>
    <w:rsid w:val="00166A8B"/>
    <w:rsid w:val="003477D5"/>
    <w:rsid w:val="00453AF4"/>
    <w:rsid w:val="005673BA"/>
    <w:rsid w:val="005C175C"/>
    <w:rsid w:val="005F6DAE"/>
    <w:rsid w:val="00654123"/>
    <w:rsid w:val="00695848"/>
    <w:rsid w:val="008221A8"/>
    <w:rsid w:val="008817F4"/>
    <w:rsid w:val="008D3BDC"/>
    <w:rsid w:val="0093062B"/>
    <w:rsid w:val="0094561D"/>
    <w:rsid w:val="00B810BE"/>
    <w:rsid w:val="00BB4A0D"/>
    <w:rsid w:val="00BD4DDC"/>
    <w:rsid w:val="00C349AB"/>
    <w:rsid w:val="00C62B1A"/>
    <w:rsid w:val="00DA0C0F"/>
    <w:rsid w:val="00E443FE"/>
    <w:rsid w:val="00E45789"/>
    <w:rsid w:val="00E5162B"/>
    <w:rsid w:val="00EE3284"/>
    <w:rsid w:val="00F352EE"/>
    <w:rsid w:val="00F66A05"/>
    <w:rsid w:val="00FC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8D2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6DA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F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DAE"/>
  </w:style>
  <w:style w:type="paragraph" w:styleId="Footer">
    <w:name w:val="footer"/>
    <w:basedOn w:val="Normal"/>
    <w:link w:val="FooterChar"/>
    <w:uiPriority w:val="99"/>
    <w:unhideWhenUsed/>
    <w:rsid w:val="005F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DAE"/>
  </w:style>
  <w:style w:type="character" w:styleId="Hyperlink">
    <w:name w:val="Hyperlink"/>
    <w:basedOn w:val="DefaultParagraphFont"/>
    <w:uiPriority w:val="99"/>
    <w:unhideWhenUsed/>
    <w:rsid w:val="00DA0C0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3B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3B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43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orgiavoices.formstack.com/forms/afterschool_community_champion_applicatio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scott@georgiavoices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5B08A-83AD-44B9-8F07-E8B9B9B34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06T17:04:00Z</dcterms:created>
  <dcterms:modified xsi:type="dcterms:W3CDTF">2017-11-06T17:04:00Z</dcterms:modified>
</cp:coreProperties>
</file>